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15A96A" w:rsidR="00501BEB" w:rsidRDefault="00B4630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6F2F8C28">
                <wp:simplePos x="0" y="0"/>
                <wp:positionH relativeFrom="column">
                  <wp:posOffset>4210050</wp:posOffset>
                </wp:positionH>
                <wp:positionV relativeFrom="paragraph">
                  <wp:posOffset>1438275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303C6F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303C6F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31.5pt;margin-top:113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BHZwOm3wAAAAwBAAAPAAAAAAAAAAAAAAAAAAYEAABkcnMvZG93bnJldi54&#10;bWxQSwUGAAAAAAQABADzAAAAEgUAAAAA&#10;" filled="f" stroked="f">
                <v:textbox inset="2.53958mm,1.2694mm,2.53958mm,1.2694mm">
                  <w:txbxContent>
                    <w:p w14:paraId="535B831E" w14:textId="77777777" w:rsidR="000B08F6" w:rsidRPr="00303C6F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303C6F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060A5846">
                <wp:simplePos x="0" y="0"/>
                <wp:positionH relativeFrom="column">
                  <wp:posOffset>445770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007478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007478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1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NkSu2HeAAAADAEAAA8AAAAAAAAAAAAAAAAADAQAAGRycy9kb3du&#10;cmV2LnhtbFBLBQYAAAAABAAEAPMAAAAXBQAAAAA=&#10;" filled="f" stroked="f">
                <v:textbox inset="2.53958mm,1.2694mm,2.53958mm,1.2694mm">
                  <w:txbxContent>
                    <w:p w14:paraId="1B17274C" w14:textId="77777777" w:rsidR="00247DC6" w:rsidRPr="00007478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007478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D3EA3" w14:textId="77777777" w:rsidR="00053DFC" w:rsidRDefault="00053DFC" w:rsidP="00B6374C">
      <w:pPr>
        <w:spacing w:after="0" w:line="240" w:lineRule="auto"/>
      </w:pPr>
      <w:r>
        <w:separator/>
      </w:r>
    </w:p>
  </w:endnote>
  <w:endnote w:type="continuationSeparator" w:id="0">
    <w:p w14:paraId="3778FC21" w14:textId="77777777" w:rsidR="00053DFC" w:rsidRDefault="00053DFC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F2E1D34-A5AB-4DF3-945A-7123A57DEE77}"/>
    <w:embedItalic r:id="rId2" w:fontKey="{3E6E1A2B-EFD2-4426-841B-FDE6760F251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355903F-19B4-4F6A-ACA8-4FCC8748D93A}"/>
    <w:embedItalic r:id="rId4" w:fontKey="{AAC6AAF7-6FE5-4485-93B5-9A3974E8F6E1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9BFFA650-C2D1-485F-AF20-DF86B83B4B1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C71A1" w14:textId="77777777" w:rsidR="00053DFC" w:rsidRDefault="00053DFC" w:rsidP="00B6374C">
      <w:pPr>
        <w:spacing w:after="0" w:line="240" w:lineRule="auto"/>
      </w:pPr>
      <w:r>
        <w:separator/>
      </w:r>
    </w:p>
  </w:footnote>
  <w:footnote w:type="continuationSeparator" w:id="0">
    <w:p w14:paraId="0A320A02" w14:textId="77777777" w:rsidR="00053DFC" w:rsidRDefault="00053DFC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F223FFF" w:rsidR="00B6374C" w:rsidRDefault="00303C6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AE6E325" wp14:editId="7EFC17CC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78913" cy="7785567"/>
          <wp:effectExtent l="0" t="0" r="0" b="6350"/>
          <wp:wrapNone/>
          <wp:docPr id="132540085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5400852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78913" cy="7785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7478"/>
    <w:rsid w:val="0004134E"/>
    <w:rsid w:val="00053DFC"/>
    <w:rsid w:val="000B08F6"/>
    <w:rsid w:val="001E0EE4"/>
    <w:rsid w:val="001F1564"/>
    <w:rsid w:val="00241AE5"/>
    <w:rsid w:val="00247DC6"/>
    <w:rsid w:val="00303C6F"/>
    <w:rsid w:val="00344B93"/>
    <w:rsid w:val="003A58E9"/>
    <w:rsid w:val="003B72EC"/>
    <w:rsid w:val="004307AB"/>
    <w:rsid w:val="00501BEB"/>
    <w:rsid w:val="006654CF"/>
    <w:rsid w:val="009B65A2"/>
    <w:rsid w:val="00A8105F"/>
    <w:rsid w:val="00A87FD7"/>
    <w:rsid w:val="00B03B70"/>
    <w:rsid w:val="00B46306"/>
    <w:rsid w:val="00B6374C"/>
    <w:rsid w:val="00C176F3"/>
    <w:rsid w:val="00C658AF"/>
    <w:rsid w:val="00CF638D"/>
    <w:rsid w:val="00D32BCC"/>
    <w:rsid w:val="00D46EFE"/>
    <w:rsid w:val="00E07896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45:00Z</dcterms:modified>
</cp:coreProperties>
</file>